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7F16E9" w14:textId="77777777" w:rsidR="00115DE9" w:rsidRPr="00115DE9" w:rsidRDefault="00115DE9" w:rsidP="00115DE9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115DE9">
        <w:rPr>
          <w:rFonts w:ascii="Segoe UI" w:eastAsia="Times New Roman" w:hAnsi="Segoe UI" w:cs="Segoe UI"/>
          <w:color w:val="263238"/>
          <w:sz w:val="21"/>
          <w:szCs w:val="21"/>
        </w:rPr>
        <w:t>Given an array </w:t>
      </w:r>
      <w:r w:rsidRPr="00115DE9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A</w:t>
      </w:r>
      <w:r w:rsidRPr="00115DE9">
        <w:rPr>
          <w:rFonts w:ascii="Segoe UI" w:eastAsia="Times New Roman" w:hAnsi="Segoe UI" w:cs="Segoe UI"/>
          <w:color w:val="263238"/>
          <w:sz w:val="21"/>
          <w:szCs w:val="21"/>
        </w:rPr>
        <w:t> of integers, return </w:t>
      </w:r>
      <w:r w:rsidRPr="00115DE9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true</w:t>
      </w:r>
      <w:r w:rsidRPr="00115DE9">
        <w:rPr>
          <w:rFonts w:ascii="Segoe UI" w:eastAsia="Times New Roman" w:hAnsi="Segoe UI" w:cs="Segoe UI"/>
          <w:color w:val="263238"/>
          <w:sz w:val="21"/>
          <w:szCs w:val="21"/>
        </w:rPr>
        <w:t> if and only if we can partition the array into three </w:t>
      </w:r>
      <w:r w:rsidRPr="00115DE9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non-empty</w:t>
      </w:r>
      <w:r w:rsidRPr="00115DE9">
        <w:rPr>
          <w:rFonts w:ascii="Segoe UI" w:eastAsia="Times New Roman" w:hAnsi="Segoe UI" w:cs="Segoe UI"/>
          <w:color w:val="263238"/>
          <w:sz w:val="21"/>
          <w:szCs w:val="21"/>
        </w:rPr>
        <w:t> parts with equal sums.</w:t>
      </w:r>
    </w:p>
    <w:p w14:paraId="089EB287" w14:textId="77777777" w:rsidR="00115DE9" w:rsidRPr="00115DE9" w:rsidRDefault="00115DE9" w:rsidP="00115DE9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115DE9">
        <w:rPr>
          <w:rFonts w:ascii="Segoe UI" w:eastAsia="Times New Roman" w:hAnsi="Segoe UI" w:cs="Segoe UI"/>
          <w:color w:val="263238"/>
          <w:sz w:val="21"/>
          <w:szCs w:val="21"/>
        </w:rPr>
        <w:t>Formally, we can partition the array if we can find indexes </w:t>
      </w:r>
      <w:r w:rsidRPr="00115DE9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i+1 &lt; j</w:t>
      </w:r>
      <w:r w:rsidRPr="00115DE9">
        <w:rPr>
          <w:rFonts w:ascii="Segoe UI" w:eastAsia="Times New Roman" w:hAnsi="Segoe UI" w:cs="Segoe UI"/>
          <w:color w:val="263238"/>
          <w:sz w:val="21"/>
          <w:szCs w:val="21"/>
        </w:rPr>
        <w:t> with </w:t>
      </w:r>
      <w:r w:rsidRPr="00115DE9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(A[0] + A[1] + ... + A[i] == A[i+1] + A[i+2] + ... + A[j-1] == A[j] + A[j-1] + ... + A[A.length - 1])</w:t>
      </w:r>
    </w:p>
    <w:p w14:paraId="4B339C44" w14:textId="77777777" w:rsidR="00115DE9" w:rsidRPr="00115DE9" w:rsidRDefault="00115DE9" w:rsidP="00115DE9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115DE9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15FEB186" w14:textId="77777777" w:rsidR="00115DE9" w:rsidRPr="00115DE9" w:rsidRDefault="00115DE9" w:rsidP="00115DE9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115DE9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1:</w:t>
      </w:r>
    </w:p>
    <w:p w14:paraId="66ED2CD5" w14:textId="77777777" w:rsidR="00115DE9" w:rsidRPr="00115DE9" w:rsidRDefault="00115DE9" w:rsidP="00115DE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115DE9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Input: </w:t>
      </w:r>
      <w:r w:rsidRPr="00115DE9">
        <w:rPr>
          <w:rFonts w:ascii="Consolas" w:eastAsia="Times New Roman" w:hAnsi="Consolas" w:cs="Consolas"/>
          <w:color w:val="263238"/>
          <w:sz w:val="20"/>
          <w:szCs w:val="20"/>
        </w:rPr>
        <w:t>[0,2,1,-6,6,-7,9,1,2,0,1]</w:t>
      </w:r>
    </w:p>
    <w:p w14:paraId="33DDC856" w14:textId="77777777" w:rsidR="00115DE9" w:rsidRPr="00115DE9" w:rsidRDefault="00115DE9" w:rsidP="00115DE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115DE9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Output: </w:t>
      </w:r>
      <w:r w:rsidRPr="00115DE9">
        <w:rPr>
          <w:rFonts w:ascii="Consolas" w:eastAsia="Times New Roman" w:hAnsi="Consolas" w:cs="Consolas"/>
          <w:color w:val="263238"/>
          <w:sz w:val="20"/>
          <w:szCs w:val="20"/>
        </w:rPr>
        <w:t>true</w:t>
      </w:r>
    </w:p>
    <w:p w14:paraId="5E5B66BA" w14:textId="77777777" w:rsidR="00115DE9" w:rsidRPr="00115DE9" w:rsidRDefault="00115DE9" w:rsidP="00115DE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115DE9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Explanation: </w:t>
      </w:r>
      <w:r w:rsidRPr="00115DE9">
        <w:rPr>
          <w:rFonts w:ascii="Consolas" w:eastAsia="Times New Roman" w:hAnsi="Consolas" w:cs="Consolas"/>
          <w:color w:val="263238"/>
          <w:sz w:val="20"/>
          <w:szCs w:val="20"/>
        </w:rPr>
        <w:t>0 + 2 + 1 = -6 + 6 - 7 + 9 + 1 = 2 + 0 + 1</w:t>
      </w:r>
    </w:p>
    <w:p w14:paraId="7380E574" w14:textId="77777777" w:rsidR="00115DE9" w:rsidRPr="00115DE9" w:rsidRDefault="00115DE9" w:rsidP="00115DE9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115DE9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2:</w:t>
      </w:r>
    </w:p>
    <w:p w14:paraId="32EF84F5" w14:textId="77777777" w:rsidR="00115DE9" w:rsidRPr="00115DE9" w:rsidRDefault="00115DE9" w:rsidP="00115DE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115DE9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Input: </w:t>
      </w:r>
      <w:r w:rsidRPr="00115DE9">
        <w:rPr>
          <w:rFonts w:ascii="Consolas" w:eastAsia="Times New Roman" w:hAnsi="Consolas" w:cs="Consolas"/>
          <w:color w:val="263238"/>
          <w:sz w:val="20"/>
          <w:szCs w:val="20"/>
        </w:rPr>
        <w:t>[0,2,1,-6,6,7,9,-1,2,0,1]</w:t>
      </w:r>
    </w:p>
    <w:p w14:paraId="29CC818C" w14:textId="77777777" w:rsidR="00115DE9" w:rsidRPr="00115DE9" w:rsidRDefault="00115DE9" w:rsidP="00115DE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115DE9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Output: </w:t>
      </w:r>
      <w:r w:rsidRPr="00115DE9">
        <w:rPr>
          <w:rFonts w:ascii="Consolas" w:eastAsia="Times New Roman" w:hAnsi="Consolas" w:cs="Consolas"/>
          <w:color w:val="263238"/>
          <w:sz w:val="20"/>
          <w:szCs w:val="20"/>
        </w:rPr>
        <w:t>false</w:t>
      </w:r>
    </w:p>
    <w:p w14:paraId="2592A9D5" w14:textId="77777777" w:rsidR="00115DE9" w:rsidRPr="00115DE9" w:rsidRDefault="00115DE9" w:rsidP="00115DE9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115DE9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3:</w:t>
      </w:r>
    </w:p>
    <w:p w14:paraId="068A1F48" w14:textId="77777777" w:rsidR="00115DE9" w:rsidRPr="00115DE9" w:rsidRDefault="00115DE9" w:rsidP="00115DE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115DE9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Input: </w:t>
      </w:r>
      <w:r w:rsidRPr="00115DE9">
        <w:rPr>
          <w:rFonts w:ascii="Consolas" w:eastAsia="Times New Roman" w:hAnsi="Consolas" w:cs="Consolas"/>
          <w:color w:val="263238"/>
          <w:sz w:val="20"/>
          <w:szCs w:val="20"/>
        </w:rPr>
        <w:t>[3,3,6,5,-2,2,5,1,-9,4]</w:t>
      </w:r>
    </w:p>
    <w:p w14:paraId="7BDECAE5" w14:textId="77777777" w:rsidR="00115DE9" w:rsidRPr="00115DE9" w:rsidRDefault="00115DE9" w:rsidP="00115DE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115DE9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Output: </w:t>
      </w:r>
      <w:r w:rsidRPr="00115DE9">
        <w:rPr>
          <w:rFonts w:ascii="Consolas" w:eastAsia="Times New Roman" w:hAnsi="Consolas" w:cs="Consolas"/>
          <w:color w:val="263238"/>
          <w:sz w:val="20"/>
          <w:szCs w:val="20"/>
        </w:rPr>
        <w:t>true</w:t>
      </w:r>
    </w:p>
    <w:p w14:paraId="2D1AA6CF" w14:textId="77777777" w:rsidR="00115DE9" w:rsidRPr="00115DE9" w:rsidRDefault="00115DE9" w:rsidP="00115DE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115DE9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Explanation: </w:t>
      </w:r>
      <w:r w:rsidRPr="00115DE9">
        <w:rPr>
          <w:rFonts w:ascii="Consolas" w:eastAsia="Times New Roman" w:hAnsi="Consolas" w:cs="Consolas"/>
          <w:color w:val="263238"/>
          <w:sz w:val="20"/>
          <w:szCs w:val="20"/>
        </w:rPr>
        <w:t>3 + 3 = 6 = 5 - 2 + 2 + 5 + 1 - 9 + 4</w:t>
      </w:r>
    </w:p>
    <w:p w14:paraId="727E112A" w14:textId="77777777" w:rsidR="00115DE9" w:rsidRPr="00115DE9" w:rsidRDefault="00115DE9" w:rsidP="00115DE9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115DE9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69655A69" w14:textId="77777777" w:rsidR="00115DE9" w:rsidRPr="00115DE9" w:rsidRDefault="00115DE9" w:rsidP="00115DE9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115DE9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Note:</w:t>
      </w:r>
    </w:p>
    <w:p w14:paraId="704A6C8C" w14:textId="77777777" w:rsidR="00115DE9" w:rsidRPr="00115DE9" w:rsidRDefault="00115DE9" w:rsidP="00115DE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115DE9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3 &lt;= A.length &lt;= 50000</w:t>
      </w:r>
    </w:p>
    <w:p w14:paraId="7233211B" w14:textId="77777777" w:rsidR="00115DE9" w:rsidRPr="00115DE9" w:rsidRDefault="00115DE9" w:rsidP="00115DE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115DE9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-10000 &lt;= A[i] &lt;= 10000</w:t>
      </w:r>
    </w:p>
    <w:p w14:paraId="6CE02F8D" w14:textId="77777777" w:rsidR="00E80F3D" w:rsidRDefault="00E80F3D">
      <w:bookmarkStart w:id="0" w:name="_GoBack"/>
      <w:bookmarkEnd w:id="0"/>
    </w:p>
    <w:sectPr w:rsidR="00E80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530DC5"/>
    <w:multiLevelType w:val="multilevel"/>
    <w:tmpl w:val="DDE2B4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SysDAxNjU2MDQ1NTVW0lEKTi0uzszPAykwrAUAHKaVdCwAAAA="/>
  </w:docVars>
  <w:rsids>
    <w:rsidRoot w:val="008C1304"/>
    <w:rsid w:val="00115DE9"/>
    <w:rsid w:val="008C1304"/>
    <w:rsid w:val="00A57F9B"/>
    <w:rsid w:val="00AD2787"/>
    <w:rsid w:val="00D1495E"/>
    <w:rsid w:val="00E65929"/>
    <w:rsid w:val="00E80F3D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2E1727F-6703-4FE3-A767-A996DB488D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15D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115DE9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115DE9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15DE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15DE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498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51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30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5</Words>
  <Characters>543</Characters>
  <Application>Microsoft Office Word</Application>
  <DocSecurity>0</DocSecurity>
  <Lines>4</Lines>
  <Paragraphs>1</Paragraphs>
  <ScaleCrop>false</ScaleCrop>
  <Company/>
  <LinksUpToDate>false</LinksUpToDate>
  <CharactersWithSpaces>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19-11-27T00:33:00Z</dcterms:created>
  <dcterms:modified xsi:type="dcterms:W3CDTF">2019-11-27T00:33:00Z</dcterms:modified>
</cp:coreProperties>
</file>